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637A9" w:rsidRPr="006637A9" w:rsidRDefault="006637A9" w:rsidP="00E35BAD">
      <w:pPr>
        <w:spacing w:after="0" w:line="480" w:lineRule="auto"/>
        <w:jc w:val="both"/>
        <w:rPr>
          <w:rFonts w:ascii="Times New Roman" w:eastAsia="Calibri" w:hAnsi="Times New Roman" w:cs="Times New Roman"/>
          <w:b/>
          <w:bCs/>
          <w:sz w:val="28"/>
          <w:szCs w:val="28"/>
        </w:rPr>
      </w:pPr>
      <w:bookmarkStart w:id="0" w:name="_GoBack"/>
      <w:bookmarkEnd w:id="0"/>
      <w:r w:rsidRPr="006637A9">
        <w:rPr>
          <w:rFonts w:ascii="Times New Roman" w:eastAsia="Calibri" w:hAnsi="Times New Roman" w:cs="Times New Roman"/>
          <w:b/>
          <w:bCs/>
          <w:sz w:val="28"/>
          <w:szCs w:val="28"/>
        </w:rPr>
        <w:t>Abstract</w:t>
      </w:r>
    </w:p>
    <w:p w:rsidR="001C0D23" w:rsidRPr="001C0D23" w:rsidRDefault="001C0D23" w:rsidP="00E902B0">
      <w:pPr>
        <w:spacing w:after="0" w:line="480" w:lineRule="auto"/>
        <w:jc w:val="both"/>
        <w:rPr>
          <w:rFonts w:ascii="Times New Roman" w:eastAsia="Calibri" w:hAnsi="Times New Roman" w:cs="Times New Roman"/>
          <w:sz w:val="24"/>
          <w:szCs w:val="24"/>
          <w:lang w:bidi="ar-IQ"/>
        </w:rPr>
      </w:pPr>
      <w:r w:rsidRPr="001C0D23">
        <w:rPr>
          <w:rFonts w:ascii="Times New Roman" w:eastAsia="Calibri" w:hAnsi="Times New Roman" w:cs="Times New Roman"/>
          <w:sz w:val="24"/>
          <w:szCs w:val="24"/>
          <w:lang w:bidi="ar-IQ"/>
        </w:rPr>
        <w:t xml:space="preserve">The stability of  </w:t>
      </w:r>
      <w:proofErr w:type="spellStart"/>
      <w:r w:rsidRPr="001C0D23">
        <w:rPr>
          <w:rFonts w:ascii="Times New Roman" w:eastAsia="Calibri" w:hAnsi="Times New Roman" w:cs="Times New Roman"/>
          <w:sz w:val="24"/>
          <w:szCs w:val="24"/>
          <w:lang w:bidi="ar-IQ"/>
        </w:rPr>
        <w:t>deoxyribo</w:t>
      </w:r>
      <w:proofErr w:type="spellEnd"/>
      <w:r w:rsidRPr="001C0D23">
        <w:rPr>
          <w:rFonts w:ascii="Times New Roman" w:eastAsia="Calibri" w:hAnsi="Times New Roman" w:cs="Times New Roman"/>
          <w:sz w:val="24"/>
          <w:szCs w:val="24"/>
          <w:lang w:bidi="ar-IQ"/>
        </w:rPr>
        <w:t xml:space="preserve"> nucleic acid (DNA) depends on several factors including temperature, humidity, and period conditions. Temperature plays an essential role in DNA degradation, </w:t>
      </w:r>
      <w:r w:rsidR="00E35BAD">
        <w:rPr>
          <w:rFonts w:ascii="Times New Roman" w:eastAsia="Calibri" w:hAnsi="Times New Roman" w:cs="Times New Roman"/>
          <w:sz w:val="24"/>
          <w:szCs w:val="24"/>
          <w:lang w:bidi="ar-IQ"/>
        </w:rPr>
        <w:t xml:space="preserve">the </w:t>
      </w:r>
      <w:r w:rsidR="00E35BAD" w:rsidRPr="001C0D23">
        <w:rPr>
          <w:rFonts w:ascii="Times New Roman" w:eastAsia="Calibri" w:hAnsi="Times New Roman" w:cs="Times New Roman"/>
          <w:sz w:val="24"/>
          <w:szCs w:val="24"/>
          <w:lang w:bidi="ar-IQ"/>
        </w:rPr>
        <w:t>high relative humidity</w:t>
      </w:r>
      <w:r w:rsidRPr="001C0D23">
        <w:rPr>
          <w:rFonts w:ascii="Times New Roman" w:eastAsia="Calibri" w:hAnsi="Times New Roman" w:cs="Times New Roman"/>
          <w:sz w:val="24"/>
          <w:szCs w:val="24"/>
          <w:lang w:bidi="ar-IQ"/>
        </w:rPr>
        <w:t xml:space="preserve"> </w:t>
      </w:r>
      <w:r w:rsidR="00E35BAD">
        <w:rPr>
          <w:rFonts w:ascii="Times New Roman" w:eastAsia="Calibri" w:hAnsi="Times New Roman" w:cs="Times New Roman"/>
          <w:sz w:val="24"/>
          <w:szCs w:val="24"/>
          <w:lang w:bidi="ar-IQ"/>
        </w:rPr>
        <w:t>cause rapid decay of DNA</w:t>
      </w:r>
      <w:r w:rsidRPr="001C0D23">
        <w:rPr>
          <w:rFonts w:ascii="Times New Roman" w:eastAsia="Calibri" w:hAnsi="Times New Roman" w:cs="Times New Roman"/>
          <w:sz w:val="24"/>
          <w:szCs w:val="24"/>
          <w:lang w:bidi="ar-IQ"/>
        </w:rPr>
        <w:t xml:space="preserve">. The aim of this </w:t>
      </w:r>
      <w:r w:rsidRPr="001C0D23">
        <w:rPr>
          <w:rFonts w:ascii="Times New Roman" w:eastAsia="Calibri" w:hAnsi="Times New Roman" w:cs="Times New Roman"/>
          <w:sz w:val="24"/>
          <w:szCs w:val="24"/>
        </w:rPr>
        <w:t>study is</w:t>
      </w:r>
      <w:r w:rsidR="00B43302">
        <w:rPr>
          <w:rFonts w:ascii="Times New Roman" w:eastAsia="Calibri" w:hAnsi="Times New Roman" w:cs="Times New Roman"/>
          <w:sz w:val="24"/>
          <w:szCs w:val="24"/>
        </w:rPr>
        <w:t xml:space="preserve"> to</w:t>
      </w:r>
      <w:r w:rsidRPr="001C0D23">
        <w:rPr>
          <w:rFonts w:ascii="Times New Roman" w:eastAsia="Calibri" w:hAnsi="Times New Roman" w:cs="Times New Roman"/>
          <w:sz w:val="24"/>
          <w:szCs w:val="24"/>
        </w:rPr>
        <w:t xml:space="preserve"> assess the effects of different conditions (Temperature and Humidity) on DNA quantitative and methylati</w:t>
      </w:r>
      <w:r w:rsidR="00E902B0">
        <w:rPr>
          <w:rFonts w:ascii="Times New Roman" w:eastAsia="Calibri" w:hAnsi="Times New Roman" w:cs="Times New Roman"/>
          <w:sz w:val="24"/>
          <w:szCs w:val="24"/>
        </w:rPr>
        <w:t>on by bisulfi</w:t>
      </w:r>
      <w:r w:rsidR="00B43302">
        <w:rPr>
          <w:rFonts w:ascii="Times New Roman" w:eastAsia="Calibri" w:hAnsi="Times New Roman" w:cs="Times New Roman"/>
          <w:sz w:val="24"/>
          <w:szCs w:val="24"/>
        </w:rPr>
        <w:t>te. The  study  has</w:t>
      </w:r>
      <w:r w:rsidRPr="001C0D23">
        <w:rPr>
          <w:rFonts w:ascii="Times New Roman" w:eastAsia="Calibri" w:hAnsi="Times New Roman" w:cs="Times New Roman"/>
          <w:sz w:val="24"/>
          <w:szCs w:val="24"/>
        </w:rPr>
        <w:t xml:space="preserve"> investigat</w:t>
      </w:r>
      <w:r w:rsidR="00B43302">
        <w:rPr>
          <w:rFonts w:ascii="Times New Roman" w:eastAsia="Calibri" w:hAnsi="Times New Roman" w:cs="Times New Roman"/>
          <w:sz w:val="24"/>
          <w:szCs w:val="24"/>
        </w:rPr>
        <w:t>ed 60 samples of blood that have been collected from he</w:t>
      </w:r>
      <w:r w:rsidR="00F6298D">
        <w:rPr>
          <w:rFonts w:ascii="Times New Roman" w:eastAsia="Calibri" w:hAnsi="Times New Roman" w:cs="Times New Roman"/>
          <w:sz w:val="24"/>
          <w:szCs w:val="24"/>
        </w:rPr>
        <w:t>althy people. The samples were distributed for four groups each group has 15 samples were exposed</w:t>
      </w:r>
      <w:r w:rsidRPr="001C0D23">
        <w:rPr>
          <w:rFonts w:ascii="Times New Roman" w:eastAsia="Calibri" w:hAnsi="Times New Roman" w:cs="Times New Roman"/>
          <w:sz w:val="24"/>
          <w:szCs w:val="24"/>
        </w:rPr>
        <w:t xml:space="preserve"> at dif</w:t>
      </w:r>
      <w:r w:rsidR="00E902B0">
        <w:rPr>
          <w:rFonts w:ascii="Times New Roman" w:eastAsia="Calibri" w:hAnsi="Times New Roman" w:cs="Times New Roman"/>
          <w:sz w:val="24"/>
          <w:szCs w:val="24"/>
        </w:rPr>
        <w:t xml:space="preserve">ferent conditions </w:t>
      </w:r>
      <w:r w:rsidRPr="001C0D23">
        <w:rPr>
          <w:rFonts w:ascii="Times New Roman" w:eastAsia="Calibri" w:hAnsi="Times New Roman" w:cs="Times New Roman"/>
          <w:sz w:val="24"/>
          <w:szCs w:val="24"/>
        </w:rPr>
        <w:t xml:space="preserve">temperature </w:t>
      </w:r>
      <w:r w:rsidR="00E902B0">
        <w:rPr>
          <w:rFonts w:ascii="Times New Roman" w:eastAsia="Calibri" w:hAnsi="Times New Roman" w:cs="Times New Roman"/>
          <w:sz w:val="24"/>
          <w:szCs w:val="24"/>
        </w:rPr>
        <w:t>(</w:t>
      </w:r>
      <w:r w:rsidRPr="001C0D23">
        <w:rPr>
          <w:rFonts w:ascii="Times New Roman" w:eastAsia="Calibri" w:hAnsi="Times New Roman" w:cs="Times New Roman"/>
          <w:sz w:val="24"/>
          <w:szCs w:val="24"/>
        </w:rPr>
        <w:t>0°C,20°C,40°C,55°C) and humidity (58%,68%,25%,12%) in different time ( 0,1,2</w:t>
      </w:r>
      <w:r w:rsidR="00B43302">
        <w:rPr>
          <w:rFonts w:ascii="Times New Roman" w:eastAsia="Calibri" w:hAnsi="Times New Roman" w:cs="Times New Roman"/>
          <w:sz w:val="24"/>
          <w:szCs w:val="24"/>
        </w:rPr>
        <w:t>,4 and 8 days).</w:t>
      </w:r>
      <w:r w:rsidR="002E5738">
        <w:rPr>
          <w:rFonts w:ascii="Times New Roman" w:eastAsia="Calibri" w:hAnsi="Times New Roman" w:cs="Times New Roman"/>
          <w:sz w:val="24"/>
          <w:szCs w:val="24"/>
        </w:rPr>
        <w:t xml:space="preserve"> The results have been obtained from real time PCR that showed the best results of DNA quantity was exposed at 20°C and 40°C. </w:t>
      </w:r>
      <w:r w:rsidR="00B43302">
        <w:rPr>
          <w:rFonts w:ascii="Times New Roman" w:eastAsia="Calibri" w:hAnsi="Times New Roman" w:cs="Times New Roman"/>
          <w:sz w:val="24"/>
          <w:szCs w:val="24"/>
        </w:rPr>
        <w:t>The results s</w:t>
      </w:r>
      <w:r w:rsidR="006637A9">
        <w:rPr>
          <w:rFonts w:ascii="Times New Roman" w:eastAsia="Calibri" w:hAnsi="Times New Roman" w:cs="Times New Roman"/>
          <w:sz w:val="24"/>
          <w:szCs w:val="24"/>
        </w:rPr>
        <w:t xml:space="preserve">howed </w:t>
      </w:r>
      <w:r w:rsidR="00E902B0">
        <w:rPr>
          <w:rFonts w:ascii="Times New Roman" w:eastAsia="Calibri" w:hAnsi="Times New Roman" w:cs="Times New Roman"/>
          <w:sz w:val="24"/>
          <w:szCs w:val="24"/>
        </w:rPr>
        <w:t xml:space="preserve">that </w:t>
      </w:r>
      <w:r w:rsidR="006637A9">
        <w:rPr>
          <w:rFonts w:ascii="Times New Roman" w:eastAsia="Calibri" w:hAnsi="Times New Roman" w:cs="Times New Roman"/>
          <w:sz w:val="24"/>
          <w:szCs w:val="24"/>
        </w:rPr>
        <w:t>the DNA quantity</w:t>
      </w:r>
      <w:r w:rsidRPr="001C0D23">
        <w:rPr>
          <w:rFonts w:ascii="Times New Roman" w:eastAsia="Calibri" w:hAnsi="Times New Roman" w:cs="Times New Roman"/>
          <w:sz w:val="24"/>
          <w:szCs w:val="24"/>
        </w:rPr>
        <w:t xml:space="preserve"> at a temperature of 0°C of blood samples were high and started to degrade in 2,4, and 8 days. In contrast, the result showed</w:t>
      </w:r>
      <w:r w:rsidR="00B43302">
        <w:rPr>
          <w:rFonts w:ascii="Times New Roman" w:eastAsia="Calibri" w:hAnsi="Times New Roman" w:cs="Times New Roman"/>
          <w:sz w:val="24"/>
          <w:szCs w:val="24"/>
        </w:rPr>
        <w:t xml:space="preserve"> that</w:t>
      </w:r>
      <w:r w:rsidRPr="001C0D23">
        <w:rPr>
          <w:rFonts w:ascii="Times New Roman" w:eastAsia="Calibri" w:hAnsi="Times New Roman" w:cs="Times New Roman"/>
          <w:sz w:val="24"/>
          <w:szCs w:val="24"/>
        </w:rPr>
        <w:t xml:space="preserve"> when the temperature was raised </w:t>
      </w:r>
      <w:r w:rsidRPr="001C0D23">
        <w:rPr>
          <w:rFonts w:ascii="Times New Roman" w:eastAsia="Calibri" w:hAnsi="Times New Roman" w:cs="Times New Roman"/>
          <w:color w:val="000000"/>
          <w:sz w:val="24"/>
          <w:szCs w:val="24"/>
        </w:rPr>
        <w:t>to 55°</w:t>
      </w:r>
      <w:r w:rsidR="00B43302">
        <w:rPr>
          <w:rFonts w:ascii="Times New Roman" w:eastAsia="Calibri" w:hAnsi="Times New Roman" w:cs="Times New Roman"/>
          <w:sz w:val="24"/>
          <w:szCs w:val="24"/>
        </w:rPr>
        <w:t xml:space="preserve">C, the DNA </w:t>
      </w:r>
      <w:r w:rsidRPr="001C0D23">
        <w:rPr>
          <w:rFonts w:ascii="Times New Roman" w:eastAsia="Calibri" w:hAnsi="Times New Roman" w:cs="Times New Roman"/>
          <w:sz w:val="24"/>
          <w:szCs w:val="24"/>
        </w:rPr>
        <w:t xml:space="preserve"> started to degrade at</w:t>
      </w:r>
      <w:r w:rsidR="00B43302">
        <w:rPr>
          <w:rFonts w:ascii="Times New Roman" w:eastAsia="Calibri" w:hAnsi="Times New Roman" w:cs="Times New Roman"/>
          <w:sz w:val="24"/>
          <w:szCs w:val="24"/>
        </w:rPr>
        <w:t xml:space="preserve"> 1 day. The results clearly</w:t>
      </w:r>
      <w:r w:rsidRPr="001C0D23">
        <w:rPr>
          <w:rFonts w:ascii="Times New Roman" w:eastAsia="Calibri" w:hAnsi="Times New Roman" w:cs="Times New Roman"/>
          <w:sz w:val="24"/>
          <w:szCs w:val="24"/>
        </w:rPr>
        <w:t xml:space="preserve"> showed that DNA is extremely sensitive  to  heat.</w:t>
      </w:r>
      <w:r w:rsidRPr="001C0D23">
        <w:rPr>
          <w:rFonts w:ascii="Times New Roman" w:eastAsia="Calibri" w:hAnsi="Times New Roman" w:cs="Times New Roman"/>
          <w:sz w:val="24"/>
          <w:szCs w:val="24"/>
          <w:lang w:bidi="ar-IQ"/>
        </w:rPr>
        <w:t xml:space="preserve"> </w:t>
      </w:r>
      <w:r w:rsidRPr="001C0D23">
        <w:rPr>
          <w:rFonts w:ascii="Times New Roman" w:eastAsia="Calibri" w:hAnsi="Times New Roman" w:cs="Times New Roman"/>
          <w:sz w:val="24"/>
          <w:szCs w:val="24"/>
        </w:rPr>
        <w:t>The DNA methylation of TRIM 59 gene was stable in room temp</w:t>
      </w:r>
      <w:r w:rsidR="00B43302">
        <w:rPr>
          <w:rFonts w:ascii="Times New Roman" w:eastAsia="Calibri" w:hAnsi="Times New Roman" w:cs="Times New Roman"/>
          <w:sz w:val="24"/>
          <w:szCs w:val="24"/>
        </w:rPr>
        <w:t>erature whereas</w:t>
      </w:r>
      <w:r w:rsidRPr="001C0D23">
        <w:rPr>
          <w:rFonts w:ascii="Times New Roman" w:eastAsia="Calibri" w:hAnsi="Times New Roman" w:cs="Times New Roman"/>
          <w:sz w:val="24"/>
          <w:szCs w:val="24"/>
        </w:rPr>
        <w:t xml:space="preserve"> in the 0°C and 55°C th</w:t>
      </w:r>
      <w:r w:rsidR="00B43302">
        <w:rPr>
          <w:rFonts w:ascii="Times New Roman" w:eastAsia="Calibri" w:hAnsi="Times New Roman" w:cs="Times New Roman"/>
          <w:sz w:val="24"/>
          <w:szCs w:val="24"/>
        </w:rPr>
        <w:t>e results showed that a slight</w:t>
      </w:r>
      <w:r w:rsidR="00E902B0">
        <w:rPr>
          <w:rFonts w:ascii="Times New Roman" w:eastAsia="Calibri" w:hAnsi="Times New Roman" w:cs="Times New Roman"/>
          <w:sz w:val="24"/>
          <w:szCs w:val="24"/>
        </w:rPr>
        <w:t xml:space="preserve"> regression in TRIM</w:t>
      </w:r>
      <w:r w:rsidRPr="001C0D23">
        <w:rPr>
          <w:rFonts w:ascii="Times New Roman" w:eastAsia="Calibri" w:hAnsi="Times New Roman" w:cs="Times New Roman"/>
          <w:sz w:val="24"/>
          <w:szCs w:val="24"/>
        </w:rPr>
        <w:t xml:space="preserve">59 gene. </w:t>
      </w:r>
      <w:r w:rsidRPr="001C0D23">
        <w:rPr>
          <w:rFonts w:ascii="Times New Roman" w:eastAsia="Calibri" w:hAnsi="Times New Roman" w:cs="Times New Roman"/>
          <w:sz w:val="24"/>
          <w:szCs w:val="24"/>
        </w:rPr>
        <w:tab/>
      </w:r>
    </w:p>
    <w:p w:rsidR="00CC0DF6" w:rsidRPr="00F726E9" w:rsidRDefault="00CC0DF6" w:rsidP="00F726E9">
      <w:pPr>
        <w:tabs>
          <w:tab w:val="left" w:pos="6315"/>
        </w:tabs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sectPr w:rsidR="00CC0DF6" w:rsidRPr="00F726E9" w:rsidSect="005442B1">
      <w:headerReference w:type="default" r:id="rId9"/>
      <w:footerReference w:type="default" r:id="rId10"/>
      <w:pgSz w:w="11907" w:h="16839" w:code="9"/>
      <w:pgMar w:top="1440" w:right="1800" w:bottom="1440" w:left="1800" w:header="720" w:footer="720" w:gutter="0"/>
      <w:pgNumType w:fmt="upperRoman"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67CFD" w:rsidRDefault="00B67CFD" w:rsidP="00BD373F">
      <w:pPr>
        <w:spacing w:after="0" w:line="240" w:lineRule="auto"/>
      </w:pPr>
      <w:r>
        <w:separator/>
      </w:r>
    </w:p>
  </w:endnote>
  <w:endnote w:type="continuationSeparator" w:id="0">
    <w:p w:rsidR="00B67CFD" w:rsidRDefault="00B67CFD" w:rsidP="00BD37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Myriad Pro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77278395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4"/>
        <w:szCs w:val="24"/>
      </w:rPr>
    </w:sdtEndPr>
    <w:sdtContent>
      <w:p w:rsidR="00AD42DB" w:rsidRPr="005602EC" w:rsidRDefault="00AD42DB">
        <w:pPr>
          <w:pStyle w:val="a4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5602E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5602EC">
          <w:rPr>
            <w:rFonts w:ascii="Times New Roman" w:hAnsi="Times New Roman" w:cs="Times New Roman"/>
            <w:sz w:val="24"/>
            <w:szCs w:val="24"/>
          </w:rPr>
          <w:instrText>PAGE   \* MERGEFORMAT</w:instrText>
        </w:r>
        <w:r w:rsidRPr="005602E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CF1D28" w:rsidRPr="00CF1D28">
          <w:rPr>
            <w:rFonts w:ascii="Times New Roman" w:hAnsi="Times New Roman" w:cs="Times New Roman"/>
            <w:noProof/>
            <w:sz w:val="24"/>
            <w:szCs w:val="24"/>
            <w:lang w:val="ar-SA"/>
          </w:rPr>
          <w:t>I</w:t>
        </w:r>
        <w:r w:rsidRPr="005602EC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:rsidR="00AD42DB" w:rsidRDefault="00AD42DB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67CFD" w:rsidRDefault="00B67CFD" w:rsidP="00BD373F">
      <w:pPr>
        <w:spacing w:after="0" w:line="240" w:lineRule="auto"/>
      </w:pPr>
      <w:r>
        <w:separator/>
      </w:r>
    </w:p>
  </w:footnote>
  <w:footnote w:type="continuationSeparator" w:id="0">
    <w:p w:rsidR="00B67CFD" w:rsidRDefault="00B67CFD" w:rsidP="00BD37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Times New Roman" w:eastAsiaTheme="majorEastAsia" w:hAnsi="Times New Roman" w:cs="Times New Roman"/>
        <w:b/>
        <w:bCs/>
        <w:sz w:val="28"/>
        <w:szCs w:val="28"/>
      </w:rPr>
      <w:alias w:val="العنوان"/>
      <w:id w:val="77738743"/>
      <w:placeholder>
        <w:docPart w:val="67B6FFEECF5F4AB19964F138122BCC8C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:rsidR="00A047C8" w:rsidRPr="00CF1D28" w:rsidRDefault="001C0D23" w:rsidP="001C0D23">
        <w:pPr>
          <w:pStyle w:val="a3"/>
          <w:pBdr>
            <w:bottom w:val="thickThinSmallGap" w:sz="24" w:space="1" w:color="143E69" w:themeColor="accent2" w:themeShade="7F"/>
          </w:pBdr>
          <w:rPr>
            <w:rFonts w:asciiTheme="majorHAnsi" w:eastAsiaTheme="majorEastAsia" w:hAnsiTheme="majorHAnsi" w:cstheme="majorBidi"/>
            <w:sz w:val="28"/>
            <w:szCs w:val="28"/>
          </w:rPr>
        </w:pPr>
        <w:r w:rsidRPr="00CF1D28">
          <w:rPr>
            <w:rFonts w:ascii="Times New Roman" w:eastAsiaTheme="majorEastAsia" w:hAnsi="Times New Roman" w:cs="Times New Roman"/>
            <w:b/>
            <w:bCs/>
            <w:sz w:val="28"/>
            <w:szCs w:val="28"/>
          </w:rPr>
          <w:t>ABSTRACT</w:t>
        </w:r>
      </w:p>
    </w:sdtContent>
  </w:sdt>
  <w:p w:rsidR="00A047C8" w:rsidRDefault="00A047C8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7409E"/>
    <w:multiLevelType w:val="hybridMultilevel"/>
    <w:tmpl w:val="295045A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29D3847"/>
    <w:multiLevelType w:val="multilevel"/>
    <w:tmpl w:val="9BBE3BF0"/>
    <w:lvl w:ilvl="0">
      <w:start w:val="3"/>
      <w:numFmt w:val="decimal"/>
      <w:lvlText w:val="%1"/>
      <w:lvlJc w:val="left"/>
      <w:pPr>
        <w:ind w:left="825" w:hanging="82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825" w:hanging="825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825" w:hanging="825"/>
      </w:pPr>
      <w:rPr>
        <w:rFonts w:hint="default"/>
      </w:rPr>
    </w:lvl>
    <w:lvl w:ilvl="3">
      <w:start w:val="3"/>
      <w:numFmt w:val="decimal"/>
      <w:lvlText w:val="%1.%2.%3.%4"/>
      <w:lvlJc w:val="left"/>
      <w:pPr>
        <w:ind w:left="825" w:hanging="8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>
    <w:nsid w:val="1D85318D"/>
    <w:multiLevelType w:val="hybridMultilevel"/>
    <w:tmpl w:val="A3EAE95A"/>
    <w:lvl w:ilvl="0" w:tplc="EE0837B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2DB12BA"/>
    <w:multiLevelType w:val="hybridMultilevel"/>
    <w:tmpl w:val="60D40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7AE3030"/>
    <w:multiLevelType w:val="hybridMultilevel"/>
    <w:tmpl w:val="C05C356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0EC442D"/>
    <w:multiLevelType w:val="hybridMultilevel"/>
    <w:tmpl w:val="8A10108A"/>
    <w:lvl w:ilvl="0" w:tplc="0409000B">
      <w:start w:val="1"/>
      <w:numFmt w:val="bullet"/>
      <w:lvlText w:val=""/>
      <w:lvlJc w:val="left"/>
      <w:pPr>
        <w:ind w:left="78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6">
    <w:nsid w:val="5B3E3078"/>
    <w:multiLevelType w:val="hybridMultilevel"/>
    <w:tmpl w:val="739C97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AAA0C07"/>
    <w:multiLevelType w:val="hybridMultilevel"/>
    <w:tmpl w:val="72BE71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7"/>
  </w:num>
  <w:num w:numId="3">
    <w:abstractNumId w:val="0"/>
  </w:num>
  <w:num w:numId="4">
    <w:abstractNumId w:val="4"/>
  </w:num>
  <w:num w:numId="5">
    <w:abstractNumId w:val="1"/>
  </w:num>
  <w:num w:numId="6">
    <w:abstractNumId w:val="2"/>
  </w:num>
  <w:num w:numId="7">
    <w:abstractNumId w:val="5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3NDO1MDe0sDC1MLNU0lEKTi0uzszPAykwsqgFACiNpxgtAAAA"/>
  </w:docVars>
  <w:rsids>
    <w:rsidRoot w:val="00853ABF"/>
    <w:rsid w:val="0000395E"/>
    <w:rsid w:val="00020AC7"/>
    <w:rsid w:val="000216FA"/>
    <w:rsid w:val="0002360B"/>
    <w:rsid w:val="00023A24"/>
    <w:rsid w:val="000325E3"/>
    <w:rsid w:val="00035233"/>
    <w:rsid w:val="00037759"/>
    <w:rsid w:val="0004081D"/>
    <w:rsid w:val="00042AEF"/>
    <w:rsid w:val="000504C0"/>
    <w:rsid w:val="00064561"/>
    <w:rsid w:val="0007727E"/>
    <w:rsid w:val="000824BD"/>
    <w:rsid w:val="000A4572"/>
    <w:rsid w:val="000B1A36"/>
    <w:rsid w:val="000B4ADA"/>
    <w:rsid w:val="000B564B"/>
    <w:rsid w:val="000B5728"/>
    <w:rsid w:val="000C149B"/>
    <w:rsid w:val="000C34FB"/>
    <w:rsid w:val="000D3A73"/>
    <w:rsid w:val="000D636A"/>
    <w:rsid w:val="000E0FDC"/>
    <w:rsid w:val="000E1F45"/>
    <w:rsid w:val="000E4369"/>
    <w:rsid w:val="000E6B59"/>
    <w:rsid w:val="000F13C8"/>
    <w:rsid w:val="000F315E"/>
    <w:rsid w:val="001025EA"/>
    <w:rsid w:val="00103A2D"/>
    <w:rsid w:val="00103EAF"/>
    <w:rsid w:val="001216AE"/>
    <w:rsid w:val="00124269"/>
    <w:rsid w:val="00126C4B"/>
    <w:rsid w:val="00126D79"/>
    <w:rsid w:val="001345BC"/>
    <w:rsid w:val="00134F92"/>
    <w:rsid w:val="001454E9"/>
    <w:rsid w:val="00146C51"/>
    <w:rsid w:val="001532AB"/>
    <w:rsid w:val="0016131B"/>
    <w:rsid w:val="0017031B"/>
    <w:rsid w:val="00172A78"/>
    <w:rsid w:val="00176935"/>
    <w:rsid w:val="001828B9"/>
    <w:rsid w:val="0019399C"/>
    <w:rsid w:val="001969F5"/>
    <w:rsid w:val="001C0D23"/>
    <w:rsid w:val="001C68D4"/>
    <w:rsid w:val="001E604D"/>
    <w:rsid w:val="001F55A1"/>
    <w:rsid w:val="001F5872"/>
    <w:rsid w:val="00210521"/>
    <w:rsid w:val="00211B4B"/>
    <w:rsid w:val="00213570"/>
    <w:rsid w:val="00213C91"/>
    <w:rsid w:val="00224871"/>
    <w:rsid w:val="002312B8"/>
    <w:rsid w:val="0023383E"/>
    <w:rsid w:val="002509D9"/>
    <w:rsid w:val="002626C9"/>
    <w:rsid w:val="0026285D"/>
    <w:rsid w:val="00263B9C"/>
    <w:rsid w:val="00264A8F"/>
    <w:rsid w:val="00265C9D"/>
    <w:rsid w:val="00266706"/>
    <w:rsid w:val="00273627"/>
    <w:rsid w:val="00275B08"/>
    <w:rsid w:val="002922DB"/>
    <w:rsid w:val="0029302A"/>
    <w:rsid w:val="002A0459"/>
    <w:rsid w:val="002A5F52"/>
    <w:rsid w:val="002C056D"/>
    <w:rsid w:val="002C7B0B"/>
    <w:rsid w:val="002E0B67"/>
    <w:rsid w:val="002E1DEF"/>
    <w:rsid w:val="002E2BFB"/>
    <w:rsid w:val="002E5738"/>
    <w:rsid w:val="002E5A2C"/>
    <w:rsid w:val="002E6C9D"/>
    <w:rsid w:val="002E7610"/>
    <w:rsid w:val="002F0B0A"/>
    <w:rsid w:val="002F6D1A"/>
    <w:rsid w:val="002F79D6"/>
    <w:rsid w:val="0031740D"/>
    <w:rsid w:val="00317770"/>
    <w:rsid w:val="00317AA1"/>
    <w:rsid w:val="00326E88"/>
    <w:rsid w:val="003278CC"/>
    <w:rsid w:val="00336131"/>
    <w:rsid w:val="003456C2"/>
    <w:rsid w:val="00350647"/>
    <w:rsid w:val="0035488B"/>
    <w:rsid w:val="003640CB"/>
    <w:rsid w:val="00365096"/>
    <w:rsid w:val="00366779"/>
    <w:rsid w:val="00370B2D"/>
    <w:rsid w:val="0037205F"/>
    <w:rsid w:val="003725EF"/>
    <w:rsid w:val="00382929"/>
    <w:rsid w:val="00386F30"/>
    <w:rsid w:val="00386FCC"/>
    <w:rsid w:val="0039365B"/>
    <w:rsid w:val="00394D9D"/>
    <w:rsid w:val="003A433C"/>
    <w:rsid w:val="003A4803"/>
    <w:rsid w:val="003C03B5"/>
    <w:rsid w:val="003C0898"/>
    <w:rsid w:val="003D04E4"/>
    <w:rsid w:val="003D7F74"/>
    <w:rsid w:val="003E6D89"/>
    <w:rsid w:val="003F1213"/>
    <w:rsid w:val="003F1927"/>
    <w:rsid w:val="00403B53"/>
    <w:rsid w:val="00412A80"/>
    <w:rsid w:val="0042313E"/>
    <w:rsid w:val="004328EE"/>
    <w:rsid w:val="00434D7F"/>
    <w:rsid w:val="0043764F"/>
    <w:rsid w:val="00445682"/>
    <w:rsid w:val="0045260A"/>
    <w:rsid w:val="00462611"/>
    <w:rsid w:val="00483E34"/>
    <w:rsid w:val="00486FD8"/>
    <w:rsid w:val="00487F2C"/>
    <w:rsid w:val="00494500"/>
    <w:rsid w:val="004B14E9"/>
    <w:rsid w:val="004C26E0"/>
    <w:rsid w:val="004C52BE"/>
    <w:rsid w:val="004C7EEC"/>
    <w:rsid w:val="004E226F"/>
    <w:rsid w:val="004E320F"/>
    <w:rsid w:val="004E6949"/>
    <w:rsid w:val="004F508A"/>
    <w:rsid w:val="004F51E6"/>
    <w:rsid w:val="004F5FF4"/>
    <w:rsid w:val="00502301"/>
    <w:rsid w:val="0054003D"/>
    <w:rsid w:val="005442B1"/>
    <w:rsid w:val="00550A73"/>
    <w:rsid w:val="00551ED3"/>
    <w:rsid w:val="00552BAF"/>
    <w:rsid w:val="005532F8"/>
    <w:rsid w:val="00555691"/>
    <w:rsid w:val="0055700E"/>
    <w:rsid w:val="00560265"/>
    <w:rsid w:val="005602EC"/>
    <w:rsid w:val="00584A7C"/>
    <w:rsid w:val="005856F2"/>
    <w:rsid w:val="00590397"/>
    <w:rsid w:val="0059697C"/>
    <w:rsid w:val="005A0E80"/>
    <w:rsid w:val="005A2021"/>
    <w:rsid w:val="005A3FC0"/>
    <w:rsid w:val="005A7581"/>
    <w:rsid w:val="005B0DF7"/>
    <w:rsid w:val="005B59D2"/>
    <w:rsid w:val="005C185C"/>
    <w:rsid w:val="005C32FC"/>
    <w:rsid w:val="005C62F0"/>
    <w:rsid w:val="005C7E85"/>
    <w:rsid w:val="005C7F59"/>
    <w:rsid w:val="005D7878"/>
    <w:rsid w:val="005E4BED"/>
    <w:rsid w:val="005F2AF0"/>
    <w:rsid w:val="0060257E"/>
    <w:rsid w:val="00604000"/>
    <w:rsid w:val="006073AA"/>
    <w:rsid w:val="006119F4"/>
    <w:rsid w:val="00611C47"/>
    <w:rsid w:val="00616639"/>
    <w:rsid w:val="0062394C"/>
    <w:rsid w:val="00640B2C"/>
    <w:rsid w:val="00647A91"/>
    <w:rsid w:val="006637A9"/>
    <w:rsid w:val="006647FD"/>
    <w:rsid w:val="00665504"/>
    <w:rsid w:val="00667923"/>
    <w:rsid w:val="0067157B"/>
    <w:rsid w:val="0067543D"/>
    <w:rsid w:val="006817ED"/>
    <w:rsid w:val="006861F5"/>
    <w:rsid w:val="006866FD"/>
    <w:rsid w:val="00691338"/>
    <w:rsid w:val="00697512"/>
    <w:rsid w:val="006A144D"/>
    <w:rsid w:val="006B2A81"/>
    <w:rsid w:val="006C24AB"/>
    <w:rsid w:val="006C709E"/>
    <w:rsid w:val="006D1CCD"/>
    <w:rsid w:val="006D30FA"/>
    <w:rsid w:val="006E2733"/>
    <w:rsid w:val="006E2BF4"/>
    <w:rsid w:val="006E73B2"/>
    <w:rsid w:val="006F6933"/>
    <w:rsid w:val="007074BC"/>
    <w:rsid w:val="007121B0"/>
    <w:rsid w:val="00712AE4"/>
    <w:rsid w:val="00715F14"/>
    <w:rsid w:val="007257CA"/>
    <w:rsid w:val="00726A15"/>
    <w:rsid w:val="00743A9D"/>
    <w:rsid w:val="007448D9"/>
    <w:rsid w:val="00746DF3"/>
    <w:rsid w:val="007471A3"/>
    <w:rsid w:val="00757D23"/>
    <w:rsid w:val="00762D8C"/>
    <w:rsid w:val="00767249"/>
    <w:rsid w:val="00770E76"/>
    <w:rsid w:val="00777E8F"/>
    <w:rsid w:val="007811C6"/>
    <w:rsid w:val="00794AF7"/>
    <w:rsid w:val="007A0129"/>
    <w:rsid w:val="007A7BDF"/>
    <w:rsid w:val="007B26D4"/>
    <w:rsid w:val="007B3E9F"/>
    <w:rsid w:val="007C062B"/>
    <w:rsid w:val="007C3ADE"/>
    <w:rsid w:val="007E5FDC"/>
    <w:rsid w:val="007E6D1F"/>
    <w:rsid w:val="007F1313"/>
    <w:rsid w:val="007F1F15"/>
    <w:rsid w:val="007F34CF"/>
    <w:rsid w:val="008021C5"/>
    <w:rsid w:val="0080435F"/>
    <w:rsid w:val="00814248"/>
    <w:rsid w:val="0083381E"/>
    <w:rsid w:val="00833C1A"/>
    <w:rsid w:val="008343AC"/>
    <w:rsid w:val="00843EE2"/>
    <w:rsid w:val="008445FF"/>
    <w:rsid w:val="00846656"/>
    <w:rsid w:val="00847055"/>
    <w:rsid w:val="00853ABF"/>
    <w:rsid w:val="008559F7"/>
    <w:rsid w:val="00857626"/>
    <w:rsid w:val="0087114C"/>
    <w:rsid w:val="008802D7"/>
    <w:rsid w:val="008828C8"/>
    <w:rsid w:val="00882AC8"/>
    <w:rsid w:val="00887E8B"/>
    <w:rsid w:val="008926D0"/>
    <w:rsid w:val="008A01EA"/>
    <w:rsid w:val="008B76CC"/>
    <w:rsid w:val="008C55BC"/>
    <w:rsid w:val="008C5800"/>
    <w:rsid w:val="008E4634"/>
    <w:rsid w:val="008E5A2D"/>
    <w:rsid w:val="008F3A6C"/>
    <w:rsid w:val="008F6D84"/>
    <w:rsid w:val="008F7EA9"/>
    <w:rsid w:val="009009D3"/>
    <w:rsid w:val="0090553F"/>
    <w:rsid w:val="00916346"/>
    <w:rsid w:val="00920DE0"/>
    <w:rsid w:val="00923C1D"/>
    <w:rsid w:val="00924EEB"/>
    <w:rsid w:val="009279A0"/>
    <w:rsid w:val="009369E7"/>
    <w:rsid w:val="009378FA"/>
    <w:rsid w:val="009675E7"/>
    <w:rsid w:val="00990E4E"/>
    <w:rsid w:val="00992A36"/>
    <w:rsid w:val="009B47B0"/>
    <w:rsid w:val="009B7068"/>
    <w:rsid w:val="009C3676"/>
    <w:rsid w:val="009C49E3"/>
    <w:rsid w:val="009D0F4E"/>
    <w:rsid w:val="009D1D09"/>
    <w:rsid w:val="009F263D"/>
    <w:rsid w:val="00A047C8"/>
    <w:rsid w:val="00A07EBB"/>
    <w:rsid w:val="00A2350C"/>
    <w:rsid w:val="00A262F8"/>
    <w:rsid w:val="00A27BEB"/>
    <w:rsid w:val="00A60138"/>
    <w:rsid w:val="00A60F1E"/>
    <w:rsid w:val="00A6178C"/>
    <w:rsid w:val="00A73FFA"/>
    <w:rsid w:val="00A7454F"/>
    <w:rsid w:val="00A81247"/>
    <w:rsid w:val="00A81C70"/>
    <w:rsid w:val="00A82223"/>
    <w:rsid w:val="00A84C35"/>
    <w:rsid w:val="00A8520A"/>
    <w:rsid w:val="00A92B94"/>
    <w:rsid w:val="00A93505"/>
    <w:rsid w:val="00A93C6E"/>
    <w:rsid w:val="00A95FDE"/>
    <w:rsid w:val="00AA07CE"/>
    <w:rsid w:val="00AA5A56"/>
    <w:rsid w:val="00AC09FC"/>
    <w:rsid w:val="00AC25F1"/>
    <w:rsid w:val="00AC36B6"/>
    <w:rsid w:val="00AC53D7"/>
    <w:rsid w:val="00AD42DB"/>
    <w:rsid w:val="00AD51D5"/>
    <w:rsid w:val="00AD54FF"/>
    <w:rsid w:val="00AE0B62"/>
    <w:rsid w:val="00AE769E"/>
    <w:rsid w:val="00AE770D"/>
    <w:rsid w:val="00AF3C3F"/>
    <w:rsid w:val="00B24D69"/>
    <w:rsid w:val="00B37B03"/>
    <w:rsid w:val="00B43302"/>
    <w:rsid w:val="00B46435"/>
    <w:rsid w:val="00B46607"/>
    <w:rsid w:val="00B46667"/>
    <w:rsid w:val="00B5051E"/>
    <w:rsid w:val="00B565C3"/>
    <w:rsid w:val="00B64794"/>
    <w:rsid w:val="00B674EA"/>
    <w:rsid w:val="00B67CFD"/>
    <w:rsid w:val="00B713A4"/>
    <w:rsid w:val="00B77562"/>
    <w:rsid w:val="00B81EB4"/>
    <w:rsid w:val="00BA06CB"/>
    <w:rsid w:val="00BA184D"/>
    <w:rsid w:val="00BB4A09"/>
    <w:rsid w:val="00BB771A"/>
    <w:rsid w:val="00BC02D6"/>
    <w:rsid w:val="00BC2925"/>
    <w:rsid w:val="00BC48D1"/>
    <w:rsid w:val="00BC49CC"/>
    <w:rsid w:val="00BD0F51"/>
    <w:rsid w:val="00BD0FAA"/>
    <w:rsid w:val="00BD2454"/>
    <w:rsid w:val="00BD3354"/>
    <w:rsid w:val="00BD373F"/>
    <w:rsid w:val="00BE5984"/>
    <w:rsid w:val="00BF0F38"/>
    <w:rsid w:val="00BF2003"/>
    <w:rsid w:val="00C21505"/>
    <w:rsid w:val="00C23ED4"/>
    <w:rsid w:val="00C323E3"/>
    <w:rsid w:val="00C3458A"/>
    <w:rsid w:val="00C549FF"/>
    <w:rsid w:val="00C56622"/>
    <w:rsid w:val="00C6414F"/>
    <w:rsid w:val="00C753EF"/>
    <w:rsid w:val="00C87FD9"/>
    <w:rsid w:val="00C905CD"/>
    <w:rsid w:val="00C91292"/>
    <w:rsid w:val="00C94C2E"/>
    <w:rsid w:val="00C97578"/>
    <w:rsid w:val="00C97ED0"/>
    <w:rsid w:val="00CA0339"/>
    <w:rsid w:val="00CA1564"/>
    <w:rsid w:val="00CA3CCE"/>
    <w:rsid w:val="00CA3E2A"/>
    <w:rsid w:val="00CA795A"/>
    <w:rsid w:val="00CB2A07"/>
    <w:rsid w:val="00CC0AFC"/>
    <w:rsid w:val="00CC0DF6"/>
    <w:rsid w:val="00CC1866"/>
    <w:rsid w:val="00CC3EBC"/>
    <w:rsid w:val="00CD43CA"/>
    <w:rsid w:val="00CF1D28"/>
    <w:rsid w:val="00CF34FE"/>
    <w:rsid w:val="00CF394E"/>
    <w:rsid w:val="00CF5E49"/>
    <w:rsid w:val="00D054D3"/>
    <w:rsid w:val="00D13D2C"/>
    <w:rsid w:val="00D205E6"/>
    <w:rsid w:val="00D33354"/>
    <w:rsid w:val="00D352B4"/>
    <w:rsid w:val="00D40D1D"/>
    <w:rsid w:val="00D46B04"/>
    <w:rsid w:val="00D4766B"/>
    <w:rsid w:val="00D61FA9"/>
    <w:rsid w:val="00D9209E"/>
    <w:rsid w:val="00D976CC"/>
    <w:rsid w:val="00DB697B"/>
    <w:rsid w:val="00DC65C8"/>
    <w:rsid w:val="00DE2BD6"/>
    <w:rsid w:val="00DF39B4"/>
    <w:rsid w:val="00DF4DB7"/>
    <w:rsid w:val="00E06461"/>
    <w:rsid w:val="00E10A0A"/>
    <w:rsid w:val="00E15C2F"/>
    <w:rsid w:val="00E1695B"/>
    <w:rsid w:val="00E17329"/>
    <w:rsid w:val="00E2313A"/>
    <w:rsid w:val="00E246E1"/>
    <w:rsid w:val="00E31AB0"/>
    <w:rsid w:val="00E3414C"/>
    <w:rsid w:val="00E3542F"/>
    <w:rsid w:val="00E359FC"/>
    <w:rsid w:val="00E35BAD"/>
    <w:rsid w:val="00E4111D"/>
    <w:rsid w:val="00E4418C"/>
    <w:rsid w:val="00E54FB1"/>
    <w:rsid w:val="00E73D90"/>
    <w:rsid w:val="00E83F42"/>
    <w:rsid w:val="00E864BF"/>
    <w:rsid w:val="00E902B0"/>
    <w:rsid w:val="00E96730"/>
    <w:rsid w:val="00EA3AA4"/>
    <w:rsid w:val="00EA6B78"/>
    <w:rsid w:val="00EB1B1B"/>
    <w:rsid w:val="00EB1D31"/>
    <w:rsid w:val="00EB3661"/>
    <w:rsid w:val="00EB684F"/>
    <w:rsid w:val="00EC0A34"/>
    <w:rsid w:val="00EC5230"/>
    <w:rsid w:val="00EC60CE"/>
    <w:rsid w:val="00ED00F4"/>
    <w:rsid w:val="00ED1408"/>
    <w:rsid w:val="00ED30E8"/>
    <w:rsid w:val="00EF417F"/>
    <w:rsid w:val="00EF5672"/>
    <w:rsid w:val="00EF5880"/>
    <w:rsid w:val="00EF6424"/>
    <w:rsid w:val="00F01E34"/>
    <w:rsid w:val="00F02057"/>
    <w:rsid w:val="00F05DF1"/>
    <w:rsid w:val="00F107A6"/>
    <w:rsid w:val="00F10F8F"/>
    <w:rsid w:val="00F14088"/>
    <w:rsid w:val="00F20E26"/>
    <w:rsid w:val="00F225F1"/>
    <w:rsid w:val="00F254A0"/>
    <w:rsid w:val="00F267C6"/>
    <w:rsid w:val="00F3311E"/>
    <w:rsid w:val="00F428CB"/>
    <w:rsid w:val="00F537F5"/>
    <w:rsid w:val="00F6298D"/>
    <w:rsid w:val="00F64B7F"/>
    <w:rsid w:val="00F6544F"/>
    <w:rsid w:val="00F67CE2"/>
    <w:rsid w:val="00F726E9"/>
    <w:rsid w:val="00F75D91"/>
    <w:rsid w:val="00F76D77"/>
    <w:rsid w:val="00F82912"/>
    <w:rsid w:val="00F874C1"/>
    <w:rsid w:val="00F9152C"/>
    <w:rsid w:val="00F95DBE"/>
    <w:rsid w:val="00FA29A1"/>
    <w:rsid w:val="00FA7146"/>
    <w:rsid w:val="00FB248F"/>
    <w:rsid w:val="00FC6E56"/>
    <w:rsid w:val="00FE2796"/>
    <w:rsid w:val="00FE75B7"/>
    <w:rsid w:val="00FF52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Char"/>
    <w:uiPriority w:val="9"/>
    <w:qFormat/>
    <w:rsid w:val="00C87FD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76B1" w:themeColor="accent1" w:themeShade="BF"/>
      <w:sz w:val="28"/>
      <w:szCs w:val="28"/>
    </w:rPr>
  </w:style>
  <w:style w:type="paragraph" w:styleId="2">
    <w:name w:val="heading 2"/>
    <w:basedOn w:val="a"/>
    <w:link w:val="2Char"/>
    <w:uiPriority w:val="9"/>
    <w:qFormat/>
    <w:rsid w:val="0067543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BD373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BD373F"/>
  </w:style>
  <w:style w:type="paragraph" w:styleId="a4">
    <w:name w:val="footer"/>
    <w:basedOn w:val="a"/>
    <w:link w:val="Char0"/>
    <w:uiPriority w:val="99"/>
    <w:unhideWhenUsed/>
    <w:rsid w:val="00BD373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BD373F"/>
  </w:style>
  <w:style w:type="paragraph" w:styleId="a5">
    <w:name w:val="Balloon Text"/>
    <w:basedOn w:val="a"/>
    <w:link w:val="Char1"/>
    <w:uiPriority w:val="99"/>
    <w:semiHidden/>
    <w:unhideWhenUsed/>
    <w:rsid w:val="00BD373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5"/>
    <w:uiPriority w:val="99"/>
    <w:semiHidden/>
    <w:rsid w:val="00BD373F"/>
    <w:rPr>
      <w:rFonts w:ascii="Tahoma" w:hAnsi="Tahoma" w:cs="Tahoma"/>
      <w:sz w:val="16"/>
      <w:szCs w:val="16"/>
    </w:rPr>
  </w:style>
  <w:style w:type="table" w:styleId="a6">
    <w:name w:val="Table Grid"/>
    <w:basedOn w:val="a1"/>
    <w:uiPriority w:val="59"/>
    <w:rsid w:val="004E226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4E226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a7">
    <w:name w:val="Light Shading"/>
    <w:basedOn w:val="a1"/>
    <w:uiPriority w:val="60"/>
    <w:rsid w:val="006817E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tw-bilingual-translation">
    <w:name w:val="tw-bilingual-translation"/>
    <w:basedOn w:val="a0"/>
    <w:rsid w:val="00266706"/>
  </w:style>
  <w:style w:type="paragraph" w:styleId="a8">
    <w:name w:val="List Paragraph"/>
    <w:basedOn w:val="a"/>
    <w:uiPriority w:val="34"/>
    <w:qFormat/>
    <w:rsid w:val="00746DF3"/>
    <w:pPr>
      <w:ind w:left="720"/>
      <w:contextualSpacing/>
    </w:pPr>
  </w:style>
  <w:style w:type="paragraph" w:customStyle="1" w:styleId="Pa0">
    <w:name w:val="Pa0"/>
    <w:basedOn w:val="a"/>
    <w:next w:val="a"/>
    <w:uiPriority w:val="99"/>
    <w:rsid w:val="001025EA"/>
    <w:pPr>
      <w:autoSpaceDE w:val="0"/>
      <w:autoSpaceDN w:val="0"/>
      <w:adjustRightInd w:val="0"/>
      <w:spacing w:after="0" w:line="241" w:lineRule="atLeast"/>
    </w:pPr>
    <w:rPr>
      <w:rFonts w:ascii="Myriad Pro" w:eastAsiaTheme="minorEastAsia" w:hAnsi="Myriad Pro"/>
      <w:sz w:val="24"/>
      <w:szCs w:val="24"/>
    </w:rPr>
  </w:style>
  <w:style w:type="character" w:customStyle="1" w:styleId="A20">
    <w:name w:val="A2"/>
    <w:uiPriority w:val="99"/>
    <w:rsid w:val="001025EA"/>
    <w:rPr>
      <w:rFonts w:cs="Myriad Pro"/>
      <w:color w:val="000000"/>
      <w:sz w:val="18"/>
      <w:szCs w:val="18"/>
    </w:rPr>
  </w:style>
  <w:style w:type="table" w:customStyle="1" w:styleId="TableGrid1">
    <w:name w:val="Table Grid1"/>
    <w:basedOn w:val="a1"/>
    <w:next w:val="a6"/>
    <w:uiPriority w:val="59"/>
    <w:rsid w:val="006B2A81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9">
    <w:name w:val="Strong"/>
    <w:basedOn w:val="a0"/>
    <w:uiPriority w:val="22"/>
    <w:qFormat/>
    <w:rsid w:val="005A0E80"/>
    <w:rPr>
      <w:b/>
      <w:bCs/>
    </w:rPr>
  </w:style>
  <w:style w:type="character" w:customStyle="1" w:styleId="2Char">
    <w:name w:val="عنوان 2 Char"/>
    <w:basedOn w:val="a0"/>
    <w:link w:val="2"/>
    <w:uiPriority w:val="9"/>
    <w:rsid w:val="0067543D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1Char">
    <w:name w:val="عنوان 1 Char"/>
    <w:basedOn w:val="a0"/>
    <w:link w:val="1"/>
    <w:uiPriority w:val="9"/>
    <w:rsid w:val="00C87FD9"/>
    <w:rPr>
      <w:rFonts w:asciiTheme="majorHAnsi" w:eastAsiaTheme="majorEastAsia" w:hAnsiTheme="majorHAnsi" w:cstheme="majorBidi"/>
      <w:b/>
      <w:bCs/>
      <w:color w:val="3476B1" w:themeColor="accent1" w:themeShade="BF"/>
      <w:sz w:val="28"/>
      <w:szCs w:val="28"/>
    </w:rPr>
  </w:style>
  <w:style w:type="character" w:customStyle="1" w:styleId="value">
    <w:name w:val="value"/>
    <w:basedOn w:val="a0"/>
    <w:rsid w:val="0007727E"/>
  </w:style>
  <w:style w:type="character" w:customStyle="1" w:styleId="yhemcb">
    <w:name w:val="yhemcb"/>
    <w:basedOn w:val="a0"/>
    <w:rsid w:val="004F508A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Char"/>
    <w:uiPriority w:val="9"/>
    <w:qFormat/>
    <w:rsid w:val="00C87FD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76B1" w:themeColor="accent1" w:themeShade="BF"/>
      <w:sz w:val="28"/>
      <w:szCs w:val="28"/>
    </w:rPr>
  </w:style>
  <w:style w:type="paragraph" w:styleId="2">
    <w:name w:val="heading 2"/>
    <w:basedOn w:val="a"/>
    <w:link w:val="2Char"/>
    <w:uiPriority w:val="9"/>
    <w:qFormat/>
    <w:rsid w:val="0067543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BD373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BD373F"/>
  </w:style>
  <w:style w:type="paragraph" w:styleId="a4">
    <w:name w:val="footer"/>
    <w:basedOn w:val="a"/>
    <w:link w:val="Char0"/>
    <w:uiPriority w:val="99"/>
    <w:unhideWhenUsed/>
    <w:rsid w:val="00BD373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BD373F"/>
  </w:style>
  <w:style w:type="paragraph" w:styleId="a5">
    <w:name w:val="Balloon Text"/>
    <w:basedOn w:val="a"/>
    <w:link w:val="Char1"/>
    <w:uiPriority w:val="99"/>
    <w:semiHidden/>
    <w:unhideWhenUsed/>
    <w:rsid w:val="00BD373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5"/>
    <w:uiPriority w:val="99"/>
    <w:semiHidden/>
    <w:rsid w:val="00BD373F"/>
    <w:rPr>
      <w:rFonts w:ascii="Tahoma" w:hAnsi="Tahoma" w:cs="Tahoma"/>
      <w:sz w:val="16"/>
      <w:szCs w:val="16"/>
    </w:rPr>
  </w:style>
  <w:style w:type="table" w:styleId="a6">
    <w:name w:val="Table Grid"/>
    <w:basedOn w:val="a1"/>
    <w:uiPriority w:val="59"/>
    <w:rsid w:val="004E226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4E226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a7">
    <w:name w:val="Light Shading"/>
    <w:basedOn w:val="a1"/>
    <w:uiPriority w:val="60"/>
    <w:rsid w:val="006817E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tw-bilingual-translation">
    <w:name w:val="tw-bilingual-translation"/>
    <w:basedOn w:val="a0"/>
    <w:rsid w:val="00266706"/>
  </w:style>
  <w:style w:type="paragraph" w:styleId="a8">
    <w:name w:val="List Paragraph"/>
    <w:basedOn w:val="a"/>
    <w:uiPriority w:val="34"/>
    <w:qFormat/>
    <w:rsid w:val="00746DF3"/>
    <w:pPr>
      <w:ind w:left="720"/>
      <w:contextualSpacing/>
    </w:pPr>
  </w:style>
  <w:style w:type="paragraph" w:customStyle="1" w:styleId="Pa0">
    <w:name w:val="Pa0"/>
    <w:basedOn w:val="a"/>
    <w:next w:val="a"/>
    <w:uiPriority w:val="99"/>
    <w:rsid w:val="001025EA"/>
    <w:pPr>
      <w:autoSpaceDE w:val="0"/>
      <w:autoSpaceDN w:val="0"/>
      <w:adjustRightInd w:val="0"/>
      <w:spacing w:after="0" w:line="241" w:lineRule="atLeast"/>
    </w:pPr>
    <w:rPr>
      <w:rFonts w:ascii="Myriad Pro" w:eastAsiaTheme="minorEastAsia" w:hAnsi="Myriad Pro"/>
      <w:sz w:val="24"/>
      <w:szCs w:val="24"/>
    </w:rPr>
  </w:style>
  <w:style w:type="character" w:customStyle="1" w:styleId="A20">
    <w:name w:val="A2"/>
    <w:uiPriority w:val="99"/>
    <w:rsid w:val="001025EA"/>
    <w:rPr>
      <w:rFonts w:cs="Myriad Pro"/>
      <w:color w:val="000000"/>
      <w:sz w:val="18"/>
      <w:szCs w:val="18"/>
    </w:rPr>
  </w:style>
  <w:style w:type="table" w:customStyle="1" w:styleId="TableGrid1">
    <w:name w:val="Table Grid1"/>
    <w:basedOn w:val="a1"/>
    <w:next w:val="a6"/>
    <w:uiPriority w:val="59"/>
    <w:rsid w:val="006B2A81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9">
    <w:name w:val="Strong"/>
    <w:basedOn w:val="a0"/>
    <w:uiPriority w:val="22"/>
    <w:qFormat/>
    <w:rsid w:val="005A0E80"/>
    <w:rPr>
      <w:b/>
      <w:bCs/>
    </w:rPr>
  </w:style>
  <w:style w:type="character" w:customStyle="1" w:styleId="2Char">
    <w:name w:val="عنوان 2 Char"/>
    <w:basedOn w:val="a0"/>
    <w:link w:val="2"/>
    <w:uiPriority w:val="9"/>
    <w:rsid w:val="0067543D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1Char">
    <w:name w:val="عنوان 1 Char"/>
    <w:basedOn w:val="a0"/>
    <w:link w:val="1"/>
    <w:uiPriority w:val="9"/>
    <w:rsid w:val="00C87FD9"/>
    <w:rPr>
      <w:rFonts w:asciiTheme="majorHAnsi" w:eastAsiaTheme="majorEastAsia" w:hAnsiTheme="majorHAnsi" w:cstheme="majorBidi"/>
      <w:b/>
      <w:bCs/>
      <w:color w:val="3476B1" w:themeColor="accent1" w:themeShade="BF"/>
      <w:sz w:val="28"/>
      <w:szCs w:val="28"/>
    </w:rPr>
  </w:style>
  <w:style w:type="character" w:customStyle="1" w:styleId="value">
    <w:name w:val="value"/>
    <w:basedOn w:val="a0"/>
    <w:rsid w:val="0007727E"/>
  </w:style>
  <w:style w:type="character" w:customStyle="1" w:styleId="yhemcb">
    <w:name w:val="yhemcb"/>
    <w:basedOn w:val="a0"/>
    <w:rsid w:val="004F50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345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14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6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20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32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37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5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67B6FFEECF5F4AB19964F138122BCC8C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9F8A2590-7A94-441A-B53D-94DC4871B519}"/>
      </w:docPartPr>
      <w:docPartBody>
        <w:p w:rsidR="00F43DBA" w:rsidRDefault="00BE379C" w:rsidP="00BE379C">
          <w:pPr>
            <w:pStyle w:val="67B6FFEECF5F4AB19964F138122BCC8C"/>
          </w:pPr>
          <w:r>
            <w:rPr>
              <w:rFonts w:asciiTheme="majorHAnsi" w:eastAsiaTheme="majorEastAsia" w:hAnsiTheme="majorHAnsi" w:cstheme="majorBidi"/>
              <w:sz w:val="32"/>
              <w:szCs w:val="32"/>
              <w:rtl/>
              <w:lang w:val="ar-SA"/>
            </w:rPr>
            <w:t>[اكتب عنوان المستند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Myriad Pro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E379C"/>
    <w:rsid w:val="000373E4"/>
    <w:rsid w:val="0012661B"/>
    <w:rsid w:val="00155582"/>
    <w:rsid w:val="00262AED"/>
    <w:rsid w:val="00303CA1"/>
    <w:rsid w:val="003C7131"/>
    <w:rsid w:val="004425BA"/>
    <w:rsid w:val="004F1D73"/>
    <w:rsid w:val="0073390F"/>
    <w:rsid w:val="00785D3C"/>
    <w:rsid w:val="00814E4F"/>
    <w:rsid w:val="00846CF3"/>
    <w:rsid w:val="009C253B"/>
    <w:rsid w:val="00A1576D"/>
    <w:rsid w:val="00AB079F"/>
    <w:rsid w:val="00BE379C"/>
    <w:rsid w:val="00C33E2D"/>
    <w:rsid w:val="00C4231E"/>
    <w:rsid w:val="00C4333A"/>
    <w:rsid w:val="00CB4529"/>
    <w:rsid w:val="00D15B7C"/>
    <w:rsid w:val="00D64F50"/>
    <w:rsid w:val="00DC7BDF"/>
    <w:rsid w:val="00E2356D"/>
    <w:rsid w:val="00E31F6E"/>
    <w:rsid w:val="00E3713C"/>
    <w:rsid w:val="00E85BFC"/>
    <w:rsid w:val="00EC4191"/>
    <w:rsid w:val="00F033D9"/>
    <w:rsid w:val="00F33FBE"/>
    <w:rsid w:val="00F43D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F57163E815949FFBE1782C373D0F1F2">
    <w:name w:val="DF57163E815949FFBE1782C373D0F1F2"/>
    <w:rsid w:val="00BE379C"/>
    <w:pPr>
      <w:bidi/>
    </w:pPr>
  </w:style>
  <w:style w:type="paragraph" w:customStyle="1" w:styleId="67B6FFEECF5F4AB19964F138122BCC8C">
    <w:name w:val="67B6FFEECF5F4AB19964F138122BCC8C"/>
    <w:rsid w:val="00BE379C"/>
    <w:pPr>
      <w:bidi/>
    </w:p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F57163E815949FFBE1782C373D0F1F2">
    <w:name w:val="DF57163E815949FFBE1782C373D0F1F2"/>
    <w:rsid w:val="00BE379C"/>
    <w:pPr>
      <w:bidi/>
    </w:pPr>
  </w:style>
  <w:style w:type="paragraph" w:customStyle="1" w:styleId="67B6FFEECF5F4AB19964F138122BCC8C">
    <w:name w:val="67B6FFEECF5F4AB19964F138122BCC8C"/>
    <w:rsid w:val="00BE379C"/>
    <w:pPr>
      <w:bidi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عنصري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629DD1"/>
      </a:accent1>
      <a:accent2>
        <a:srgbClr val="297FD5"/>
      </a:accent2>
      <a:accent3>
        <a:srgbClr val="7F8FA9"/>
      </a:accent3>
      <a:accent4>
        <a:srgbClr val="4A66AC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6DAC83-1B2F-4550-8814-235D42B4A8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2</TotalTime>
  <Pages>1</Pages>
  <Words>195</Words>
  <Characters>1112</Characters>
  <Application>Microsoft Office Word</Application>
  <DocSecurity>0</DocSecurity>
  <Lines>9</Lines>
  <Paragraphs>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BSTRACT</vt:lpstr>
      <vt:lpstr>Chapter Three                                                         Materials and methods</vt:lpstr>
    </vt:vector>
  </TitlesOfParts>
  <Company>DR.Ahmed Saker</Company>
  <LinksUpToDate>false</LinksUpToDate>
  <CharactersWithSpaces>13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STRACT</dc:title>
  <dc:creator>samawa</dc:creator>
  <cp:lastModifiedBy>mustafaa</cp:lastModifiedBy>
  <cp:revision>72</cp:revision>
  <cp:lastPrinted>2021-09-15T10:55:00Z</cp:lastPrinted>
  <dcterms:created xsi:type="dcterms:W3CDTF">2019-03-30T16:57:00Z</dcterms:created>
  <dcterms:modified xsi:type="dcterms:W3CDTF">2021-09-15T1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915547718</vt:i4>
  </property>
  <property fmtid="{D5CDD505-2E9C-101B-9397-08002B2CF9AE}" pid="3" name="Mendeley Document_1">
    <vt:lpwstr>True</vt:lpwstr>
  </property>
  <property fmtid="{D5CDD505-2E9C-101B-9397-08002B2CF9AE}" pid="4" name="Mendeley Unique User Id_1">
    <vt:lpwstr>767261f7-a822-3267-8f29-e956640a3e0c</vt:lpwstr>
  </property>
  <property fmtid="{D5CDD505-2E9C-101B-9397-08002B2CF9AE}" pid="5" name="Mendeley Citation Style_1">
    <vt:lpwstr>http://www.zotero.org/styles/apa</vt:lpwstr>
  </property>
  <property fmtid="{D5CDD505-2E9C-101B-9397-08002B2CF9AE}" pid="6" name="Mendeley Recent Style Id 0_1">
    <vt:lpwstr>http://www.zotero.org/styles/american-medical-association</vt:lpwstr>
  </property>
  <property fmtid="{D5CDD505-2E9C-101B-9397-08002B2CF9AE}" pid="7" name="Mendeley Recent Style Name 0_1">
    <vt:lpwstr>American Medical Association</vt:lpwstr>
  </property>
  <property fmtid="{D5CDD505-2E9C-101B-9397-08002B2CF9AE}" pid="8" name="Mendeley Recent Style Id 1_1">
    <vt:lpwstr>http://www.zotero.org/styles/american-political-science-association</vt:lpwstr>
  </property>
  <property fmtid="{D5CDD505-2E9C-101B-9397-08002B2CF9AE}" pid="9" name="Mendeley Recent Style Name 1_1">
    <vt:lpwstr>American Political Science Association</vt:lpwstr>
  </property>
  <property fmtid="{D5CDD505-2E9C-101B-9397-08002B2CF9AE}" pid="10" name="Mendeley Recent Style Id 2_1">
    <vt:lpwstr>http://www.zotero.org/styles/apa</vt:lpwstr>
  </property>
  <property fmtid="{D5CDD505-2E9C-101B-9397-08002B2CF9AE}" pid="11" name="Mendeley Recent Style Name 2_1">
    <vt:lpwstr>American Psychological Association 6th edition</vt:lpwstr>
  </property>
  <property fmtid="{D5CDD505-2E9C-101B-9397-08002B2CF9AE}" pid="12" name="Mendeley Recent Style Id 3_1">
    <vt:lpwstr>http://www.zotero.org/styles/american-sociological-association</vt:lpwstr>
  </property>
  <property fmtid="{D5CDD505-2E9C-101B-9397-08002B2CF9AE}" pid="13" name="Mendeley Recent Style Name 3_1">
    <vt:lpwstr>American Sociological Association</vt:lpwstr>
  </property>
  <property fmtid="{D5CDD505-2E9C-101B-9397-08002B2CF9AE}" pid="14" name="Mendeley Recent Style Id 4_1">
    <vt:lpwstr>http://www.zotero.org/styles/chicago-author-date</vt:lpwstr>
  </property>
  <property fmtid="{D5CDD505-2E9C-101B-9397-08002B2CF9AE}" pid="15" name="Mendeley Recent Style Name 4_1">
    <vt:lpwstr>Chicago Manual of Style 17th edition (author-date)</vt:lpwstr>
  </property>
  <property fmtid="{D5CDD505-2E9C-101B-9397-08002B2CF9AE}" pid="16" name="Mendeley Recent Style Id 5_1">
    <vt:lpwstr>http://www.zotero.org/styles/harvard-cite-them-right</vt:lpwstr>
  </property>
  <property fmtid="{D5CDD505-2E9C-101B-9397-08002B2CF9AE}" pid="17" name="Mendeley Recent Style Name 5_1">
    <vt:lpwstr>Cite Them Right 10th edition - Harvard</vt:lpwstr>
  </property>
  <property fmtid="{D5CDD505-2E9C-101B-9397-08002B2CF9AE}" pid="18" name="Mendeley Recent Style Id 6_1">
    <vt:lpwstr>http://www.zotero.org/styles/ieee</vt:lpwstr>
  </property>
  <property fmtid="{D5CDD505-2E9C-101B-9397-08002B2CF9AE}" pid="19" name="Mendeley Recent Style Name 6_1">
    <vt:lpwstr>IEEE</vt:lpwstr>
  </property>
  <property fmtid="{D5CDD505-2E9C-101B-9397-08002B2CF9AE}" pid="20" name="Mendeley Recent Style Id 7_1">
    <vt:lpwstr>http://www.zotero.org/styles/modern-humanities-research-association</vt:lpwstr>
  </property>
  <property fmtid="{D5CDD505-2E9C-101B-9397-08002B2CF9AE}" pid="21" name="Mendeley Recent Style Name 7_1">
    <vt:lpwstr>Modern Humanities Research Association 3rd edition (note with bibliography)</vt:lpwstr>
  </property>
  <property fmtid="{D5CDD505-2E9C-101B-9397-08002B2CF9AE}" pid="22" name="Mendeley Recent Style Id 8_1">
    <vt:lpwstr>http://www.zotero.org/styles/modern-language-association</vt:lpwstr>
  </property>
  <property fmtid="{D5CDD505-2E9C-101B-9397-08002B2CF9AE}" pid="23" name="Mendeley Recent Style Name 8_1">
    <vt:lpwstr>Modern Language Association 8th edition</vt:lpwstr>
  </property>
  <property fmtid="{D5CDD505-2E9C-101B-9397-08002B2CF9AE}" pid="24" name="Mendeley Recent Style Id 9_1">
    <vt:lpwstr>http://www.zotero.org/styles/nature</vt:lpwstr>
  </property>
  <property fmtid="{D5CDD505-2E9C-101B-9397-08002B2CF9AE}" pid="25" name="Mendeley Recent Style Name 9_1">
    <vt:lpwstr>Nature</vt:lpwstr>
  </property>
</Properties>
</file>